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3070A" w14:textId="106BE119" w:rsidR="008078D7" w:rsidRDefault="4C4FBD15" w:rsidP="2B9FC232">
      <w:pPr>
        <w:spacing w:before="240" w:after="60"/>
        <w:rPr>
          <w:rFonts w:ascii="Arial" w:eastAsia="Arial" w:hAnsi="Arial" w:cs="Arial"/>
          <w:color w:val="000000" w:themeColor="text1"/>
          <w:sz w:val="32"/>
          <w:szCs w:val="32"/>
        </w:rPr>
      </w:pPr>
      <w:r w:rsidRPr="2B9FC232">
        <w:rPr>
          <w:rFonts w:ascii="Arial" w:eastAsia="Arial" w:hAnsi="Arial" w:cs="Arial"/>
          <w:b/>
          <w:bCs/>
          <w:color w:val="000000" w:themeColor="text1"/>
          <w:sz w:val="32"/>
          <w:szCs w:val="32"/>
        </w:rPr>
        <w:t xml:space="preserve">COMP5623 </w:t>
      </w:r>
      <w:r w:rsidR="0A8B3A3B" w:rsidRPr="2B9FC232">
        <w:rPr>
          <w:rFonts w:ascii="Arial" w:eastAsia="Arial" w:hAnsi="Arial" w:cs="Arial"/>
          <w:b/>
          <w:bCs/>
          <w:color w:val="000000" w:themeColor="text1"/>
          <w:sz w:val="32"/>
          <w:szCs w:val="32"/>
        </w:rPr>
        <w:t>Coursework on Image Caption Generation</w:t>
      </w:r>
      <w:r w:rsidR="000B1EFF">
        <w:br/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2715"/>
        <w:gridCol w:w="6630"/>
      </w:tblGrid>
      <w:tr w:rsidR="2B9FC232" w14:paraId="09F92C5B" w14:textId="77777777" w:rsidTr="2B9FC232">
        <w:tc>
          <w:tcPr>
            <w:tcW w:w="2715" w:type="dxa"/>
          </w:tcPr>
          <w:p w14:paraId="197FA2BC" w14:textId="2C5C8AA3" w:rsidR="2B9FC232" w:rsidRDefault="2B9FC232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6630" w:type="dxa"/>
          </w:tcPr>
          <w:p w14:paraId="3E134CA3" w14:textId="2A9C00CD" w:rsidR="2B9FC232" w:rsidRDefault="000A28DF" w:rsidP="2B9FC232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Kunhao Liang</w:t>
            </w:r>
          </w:p>
        </w:tc>
      </w:tr>
      <w:tr w:rsidR="2B9FC232" w14:paraId="5DCACA99" w14:textId="77777777" w:rsidTr="2B9FC232">
        <w:tc>
          <w:tcPr>
            <w:tcW w:w="2715" w:type="dxa"/>
          </w:tcPr>
          <w:p w14:paraId="79E159DB" w14:textId="31F7E65F" w:rsidR="2B9FC232" w:rsidRDefault="2B9FC232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tudent ID</w:t>
            </w:r>
            <w:r w:rsidR="34C7187F" w:rsidRPr="2B9FC23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&amp; username</w:t>
            </w:r>
          </w:p>
        </w:tc>
        <w:tc>
          <w:tcPr>
            <w:tcW w:w="6630" w:type="dxa"/>
          </w:tcPr>
          <w:p w14:paraId="793E279F" w14:textId="3DF5CCE4" w:rsidR="2B9FC232" w:rsidRDefault="000A28DF" w:rsidP="2B9FC232">
            <w:pPr>
              <w:spacing w:line="259" w:lineRule="auto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  <w:t>201469850</w:t>
            </w:r>
          </w:p>
        </w:tc>
      </w:tr>
    </w:tbl>
    <w:p w14:paraId="5EAA47D2" w14:textId="3C8F6ED0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08A6FF9C" w14:textId="4A3CAE3D" w:rsidR="008078D7" w:rsidRDefault="4C4FBD15" w:rsidP="39AACE25">
      <w:pPr>
        <w:spacing w:before="240" w:after="60"/>
        <w:rPr>
          <w:rFonts w:ascii="Arial" w:eastAsia="Arial" w:hAnsi="Arial" w:cs="Arial"/>
          <w:color w:val="000000" w:themeColor="text1"/>
          <w:sz w:val="28"/>
          <w:szCs w:val="28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QUESTION I [</w:t>
      </w:r>
      <w:r w:rsidR="4A5056CF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4</w:t>
      </w:r>
      <w:r w:rsidR="39A3BA0C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0</w:t>
      </w:r>
      <w:r w:rsidR="5995773D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 xml:space="preserve"> m</w:t>
      </w: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arks]</w:t>
      </w:r>
    </w:p>
    <w:p w14:paraId="4B3A7116" w14:textId="63FBCA14" w:rsidR="008078D7" w:rsidRDefault="4C4FBD15" w:rsidP="39AACE25">
      <w:pPr>
        <w:spacing w:before="240" w:after="60"/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</w:pPr>
      <w:r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1.1 </w:t>
      </w:r>
      <w:r w:rsidR="17B59E0A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>Text preparation [1</w:t>
      </w:r>
      <w:r w:rsidR="6CB4E05E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>5</w:t>
      </w:r>
      <w:r w:rsidR="17B59E0A" w:rsidRPr="39AACE25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1FA8B516" w14:textId="77777777" w:rsidTr="47446D6F">
        <w:tc>
          <w:tcPr>
            <w:tcW w:w="9360" w:type="dxa"/>
          </w:tcPr>
          <w:p w14:paraId="45BFB23A" w14:textId="4F77A828" w:rsidR="17B59E0A" w:rsidRDefault="17B59E0A" w:rsidP="47446D6F">
            <w:pPr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Pr="47446D6F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utils.py.</w:t>
            </w:r>
          </w:p>
        </w:tc>
      </w:tr>
    </w:tbl>
    <w:p w14:paraId="07AA1565" w14:textId="4AE808BC" w:rsidR="008078D7" w:rsidRDefault="17B59E0A" w:rsidP="47446D6F">
      <w:pPr>
        <w:spacing w:before="240" w:after="60"/>
        <w:rPr>
          <w:rFonts w:ascii="Arial" w:eastAsia="Arial" w:hAnsi="Arial" w:cs="Arial"/>
          <w:color w:val="000000" w:themeColor="text1"/>
          <w:sz w:val="26"/>
          <w:szCs w:val="26"/>
        </w:rPr>
      </w:pPr>
      <w:r w:rsidRPr="47446D6F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.2 Extracting image features [10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2A2FF531" w14:textId="77777777" w:rsidTr="47446D6F">
        <w:tc>
          <w:tcPr>
            <w:tcW w:w="9360" w:type="dxa"/>
          </w:tcPr>
          <w:p w14:paraId="36684AE0" w14:textId="4AD1B999" w:rsidR="17B59E0A" w:rsidRDefault="17B59E0A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Pr="47446D6F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extract_features.py </w:t>
            </w: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le.</w:t>
            </w:r>
          </w:p>
        </w:tc>
      </w:tr>
    </w:tbl>
    <w:p w14:paraId="7B578CA9" w14:textId="4469E116" w:rsidR="008078D7" w:rsidRDefault="7F09EFCF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.3 Training DecoderRNN [</w:t>
      </w:r>
      <w:r w:rsidR="24A2E05C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5</w:t>
      </w:r>
      <w:r w:rsidR="0BC45585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</w:t>
      </w: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77848879" w14:textId="77777777" w:rsidTr="4BFBC367">
        <w:tc>
          <w:tcPr>
            <w:tcW w:w="9360" w:type="dxa"/>
          </w:tcPr>
          <w:p w14:paraId="05D05438" w14:textId="3D1EFBAC" w:rsidR="1C916F83" w:rsidRDefault="1C916F8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lease submit your </w:t>
            </w:r>
            <w:r w:rsidR="4A832DED" w:rsidRPr="4BFBC367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coder</w:t>
            </w:r>
            <w:r w:rsidRPr="4BFBC367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py </w:t>
            </w: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le</w:t>
            </w:r>
            <w:r w:rsidR="7C9060DA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</w:tbl>
    <w:p w14:paraId="1FD223AB" w14:textId="03960DE3" w:rsidR="008078D7" w:rsidRDefault="3C84A0F0" w:rsidP="39AACE25">
      <w:pPr>
        <w:spacing w:before="240" w:after="6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QUESTION II [</w:t>
      </w:r>
      <w:r w:rsidR="57A261E7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60</w:t>
      </w:r>
      <w:r w:rsidR="299D2A6A"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 xml:space="preserve"> </w:t>
      </w:r>
      <w:r w:rsidRPr="4BFBC367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marks]</w:t>
      </w:r>
      <w:r>
        <w:br/>
      </w:r>
      <w:r>
        <w:br/>
      </w:r>
      <w:r w:rsidR="3E8C096B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</w:rPr>
        <w:t xml:space="preserve">2.1 </w:t>
      </w:r>
      <w:r w:rsidR="3E8C096B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Generating predictions on test data</w:t>
      </w:r>
      <w:r w:rsidR="55E6DF3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</w:t>
      </w:r>
      <w:r w:rsidR="7D0A0FEE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10</w:t>
      </w:r>
      <w:r w:rsidR="55E6DF3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47446D6F" w14:paraId="7F0F23B8" w14:textId="77777777" w:rsidTr="4BFBC367">
        <w:tc>
          <w:tcPr>
            <w:tcW w:w="9360" w:type="dxa"/>
          </w:tcPr>
          <w:p w14:paraId="19A3EDE3" w14:textId="08C27259" w:rsidR="3E8C096B" w:rsidRDefault="79C7F00C" w:rsidP="4BFBC367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2.1.</w:t>
            </w:r>
            <w:r w:rsidR="035D2A07"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1</w:t>
            </w:r>
            <w:r w:rsidR="7BACD637" w:rsidRPr="4BFBC36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Present three sample test images showing different objects, along with your model’s generated captions and the 5 reference captions.</w:t>
            </w:r>
          </w:p>
        </w:tc>
      </w:tr>
    </w:tbl>
    <w:p w14:paraId="3AB4B2B4" w14:textId="2F6F7312" w:rsidR="008078D7" w:rsidRDefault="008078D7" w:rsidP="47446D6F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47446D6F" w14:paraId="133FFE60" w14:textId="77777777" w:rsidTr="4BFBC367">
        <w:tc>
          <w:tcPr>
            <w:tcW w:w="3120" w:type="dxa"/>
            <w:shd w:val="clear" w:color="auto" w:fill="DEEAF6" w:themeFill="accent5" w:themeFillTint="33"/>
          </w:tcPr>
          <w:p w14:paraId="2F4835F3" w14:textId="54F04F2F" w:rsidR="61C072DC" w:rsidRDefault="61C072DC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120" w:type="dxa"/>
            <w:shd w:val="clear" w:color="auto" w:fill="DEEAF6" w:themeFill="accent5" w:themeFillTint="33"/>
          </w:tcPr>
          <w:p w14:paraId="40FC2C6C" w14:textId="6FE02CFA" w:rsidR="61C072DC" w:rsidRDefault="4536D3B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7BACD637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3120" w:type="dxa"/>
            <w:shd w:val="clear" w:color="auto" w:fill="DEEAF6" w:themeFill="accent5" w:themeFillTint="33"/>
          </w:tcPr>
          <w:p w14:paraId="4C387AEF" w14:textId="50327817" w:rsidR="61C072DC" w:rsidRDefault="61C072DC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7446D6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47446D6F" w14:paraId="2A902424" w14:textId="77777777" w:rsidTr="4BFBC367">
        <w:tc>
          <w:tcPr>
            <w:tcW w:w="3120" w:type="dxa"/>
          </w:tcPr>
          <w:p w14:paraId="27364E95" w14:textId="5E69CE8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C03779E" w14:textId="77777777" w:rsidR="00C56823" w:rsidRDefault="00C56823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CC9EF86" w14:textId="77777777" w:rsidR="00C56823" w:rsidRDefault="00C56823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6E72578" w14:textId="77777777" w:rsidR="00C56823" w:rsidRDefault="00C56823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BECF6DA" w14:textId="39F6AA11" w:rsidR="47446D6F" w:rsidRDefault="008A2640" w:rsidP="008A2640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EB13A54" wp14:editId="38B42326">
                  <wp:extent cx="1844040" cy="1508125"/>
                  <wp:effectExtent l="0" t="0" r="381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4040" cy="150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25FCD3" w14:textId="2D91698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3EBC0C6" w14:textId="2175BF06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894A1E1" w14:textId="5F8347DE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6F4F6878" w14:textId="157CD1F4" w:rsidR="008A2640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1. </w:t>
            </w:r>
            <w:r w:rsidR="0064780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O</w:t>
            </w: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ne dog is standing whilst two other dogs are running in the snow </w:t>
            </w:r>
          </w:p>
          <w:p w14:paraId="4A2789A0" w14:textId="41D78C80" w:rsidR="47446D6F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2. </w:t>
            </w:r>
            <w:r w:rsidR="0064780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T</w:t>
            </w: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hree dogs are playing around in the snow</w:t>
            </w:r>
          </w:p>
          <w:p w14:paraId="3ACB535E" w14:textId="7E71BBB0" w:rsidR="008A2640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3. </w:t>
            </w:r>
            <w:r w:rsidR="0064780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T</w:t>
            </w: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hree dogs chasing each other in the snow</w:t>
            </w:r>
          </w:p>
          <w:p w14:paraId="3E9F14A7" w14:textId="15B595E9" w:rsidR="008A2640" w:rsidRPr="003A70A2" w:rsidRDefault="008A2640" w:rsidP="008A2640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4. </w:t>
            </w:r>
            <w:r w:rsidR="0064780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T</w:t>
            </w: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hree dogs play in snow</w:t>
            </w:r>
          </w:p>
          <w:p w14:paraId="486AE128" w14:textId="5602704A" w:rsidR="008A2640" w:rsidRPr="00D5648F" w:rsidRDefault="008A2640" w:rsidP="008A2640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5. </w:t>
            </w:r>
            <w:r w:rsidR="00647807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T</w:t>
            </w:r>
            <w:r w:rsidRPr="003A70A2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wo dogs play together in the snow</w:t>
            </w:r>
          </w:p>
        </w:tc>
        <w:tc>
          <w:tcPr>
            <w:tcW w:w="3120" w:type="dxa"/>
          </w:tcPr>
          <w:p w14:paraId="5DE6D0E1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39CC94DD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2525618A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0FC57423" w14:textId="77777777" w:rsidR="008A2640" w:rsidRPr="00D5648F" w:rsidRDefault="008A2640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737FDBBB" w14:textId="77777777" w:rsidR="00C56823" w:rsidRPr="00D5648F" w:rsidRDefault="00C56823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0548FB92" w14:textId="77777777" w:rsidR="00C56823" w:rsidRPr="00D5648F" w:rsidRDefault="00C56823" w:rsidP="008A2640">
            <w:pPr>
              <w:jc w:val="both"/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</w:p>
          <w:p w14:paraId="1F6930AA" w14:textId="64D7D4BA" w:rsidR="47446D6F" w:rsidRPr="00D5648F" w:rsidRDefault="00212B85" w:rsidP="003A70A2">
            <w:pPr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Three dogs are</w:t>
            </w:r>
            <w:r w:rsidR="00512F5B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playing in the snow</w:t>
            </w:r>
          </w:p>
        </w:tc>
      </w:tr>
      <w:tr w:rsidR="47446D6F" w14:paraId="27D4443D" w14:textId="77777777" w:rsidTr="4BFBC367">
        <w:tc>
          <w:tcPr>
            <w:tcW w:w="3120" w:type="dxa"/>
          </w:tcPr>
          <w:p w14:paraId="25DC4A3D" w14:textId="0AE89448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A3B6935" w14:textId="4C527A7F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8E0A17F" w14:textId="3CF04F93" w:rsidR="47446D6F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7E57272" wp14:editId="6576C281">
                  <wp:extent cx="1844040" cy="1644650"/>
                  <wp:effectExtent l="0" t="0" r="381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4040" cy="1644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0" w:type="dxa"/>
          </w:tcPr>
          <w:p w14:paraId="449D2DE9" w14:textId="675F107F" w:rsidR="00C95472" w:rsidRPr="00C9547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954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4780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</w:t>
            </w:r>
            <w:r w:rsidRPr="00C9547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ur dogs play in the snow with the city skyline behind them.</w:t>
            </w:r>
          </w:p>
          <w:p w14:paraId="3B3893FE" w14:textId="7A0DD093" w:rsidR="00C95472" w:rsidRPr="003A70A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="0064780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 dogs are playing in the snow.</w:t>
            </w:r>
          </w:p>
          <w:p w14:paraId="48C6430A" w14:textId="60C5ED43" w:rsidR="00C95472" w:rsidRPr="003A70A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="0064780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ree dogs are in the snow , and one is wearing a winter coat.</w:t>
            </w:r>
          </w:p>
          <w:p w14:paraId="1CC1C801" w14:textId="487F89A8" w:rsidR="00C95472" w:rsidRPr="003A70A2" w:rsidRDefault="00C95472" w:rsidP="00C9547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="0064780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ree dogs playing in the snow while one dog wears a jacket.</w:t>
            </w:r>
          </w:p>
          <w:p w14:paraId="0C0593F8" w14:textId="67D3BF90" w:rsidR="00C95472" w:rsidRPr="008A2640" w:rsidRDefault="00C56823" w:rsidP="008A2640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r w:rsidR="0064780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ree dogs playing in the snow , with a city in the background.</w:t>
            </w:r>
          </w:p>
        </w:tc>
        <w:tc>
          <w:tcPr>
            <w:tcW w:w="3120" w:type="dxa"/>
          </w:tcPr>
          <w:p w14:paraId="5737D125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EE3B7CA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6C99F30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02D0C6E" w14:textId="77777777" w:rsidR="00C95472" w:rsidRPr="003A70A2" w:rsidRDefault="00C9547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7D863D1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F8ECB23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F2B8E57" w14:textId="41079E9E" w:rsidR="47446D6F" w:rsidRPr="003A70A2" w:rsidRDefault="00512F5B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hree dogs are running in the snow</w:t>
            </w:r>
          </w:p>
        </w:tc>
      </w:tr>
      <w:tr w:rsidR="47446D6F" w14:paraId="71A333F9" w14:textId="77777777" w:rsidTr="4BFBC367">
        <w:tc>
          <w:tcPr>
            <w:tcW w:w="3120" w:type="dxa"/>
          </w:tcPr>
          <w:p w14:paraId="1AD3266F" w14:textId="1BBC7D4D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FB34058" w14:textId="669D4BB2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37D5271" w14:textId="582D3843" w:rsidR="47446D6F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C56823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2EBEAB3C" wp14:editId="723D9BC0">
                  <wp:extent cx="1844040" cy="1383030"/>
                  <wp:effectExtent l="0" t="0" r="3810" b="762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4040" cy="1383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DC73AC" w14:textId="6816B882" w:rsidR="47446D6F" w:rsidRDefault="47446D6F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20" w:type="dxa"/>
          </w:tcPr>
          <w:p w14:paraId="45D47894" w14:textId="1BF69F57" w:rsidR="47446D6F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1.  </w:t>
            </w:r>
            <w:r w:rsidR="0064780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 </w:t>
            </w: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hite dog is running along a path outside.</w:t>
            </w:r>
          </w:p>
          <w:p w14:paraId="7F78A6A4" w14:textId="6DEADDE5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="0064780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white dog travels along a narrow path in a park setting.</w:t>
            </w:r>
          </w:p>
          <w:p w14:paraId="4D378FAD" w14:textId="13D229D2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="0064780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ellow dog running along a forest path.</w:t>
            </w:r>
          </w:p>
          <w:p w14:paraId="289A8673" w14:textId="5BC473FF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="0064780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e two-tone dog is running down the trail.</w:t>
            </w:r>
          </w:p>
          <w:p w14:paraId="36229EE0" w14:textId="784A7140" w:rsidR="00C56823" w:rsidRPr="003A70A2" w:rsidRDefault="00C56823" w:rsidP="00C56823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r w:rsidR="0064780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</w:t>
            </w:r>
            <w:r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hite dog traveling alone down a paved path through some woods.</w:t>
            </w:r>
          </w:p>
        </w:tc>
        <w:tc>
          <w:tcPr>
            <w:tcW w:w="3120" w:type="dxa"/>
          </w:tcPr>
          <w:p w14:paraId="12BC0E91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4AE5243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EABDCB1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F00E487" w14:textId="77777777" w:rsidR="00C56823" w:rsidRPr="003A70A2" w:rsidRDefault="00C56823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0400F22" w14:textId="7200CFB5" w:rsidR="47446D6F" w:rsidRPr="003A70A2" w:rsidRDefault="00423552" w:rsidP="47446D6F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="00C56823" w:rsidRPr="003A70A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white dog is running through the snow</w:t>
            </w:r>
          </w:p>
        </w:tc>
      </w:tr>
    </w:tbl>
    <w:p w14:paraId="5F144AC2" w14:textId="447BB1B5" w:rsidR="47446D6F" w:rsidRDefault="0A1F2F05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2.2 Caption evaluation via text similarity</w:t>
      </w:r>
      <w:r w:rsidR="4D23F6C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</w:t>
      </w:r>
      <w:r w:rsidR="6618CC3D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30</w:t>
      </w:r>
      <w:r w:rsidR="2CF0FCB7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</w:t>
      </w:r>
      <w:r w:rsidR="18AB43F3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marks</w:t>
      </w:r>
      <w:r w:rsidR="4D23F6C9" w:rsidRPr="4BFBC367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]</w:t>
      </w:r>
    </w:p>
    <w:p w14:paraId="3567844A" w14:textId="188E61C1" w:rsidR="47446D6F" w:rsidRDefault="1AEA5980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(1) BLEU for evaluation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4AC27FA6" w14:textId="77777777" w:rsidTr="61254DB6">
        <w:tc>
          <w:tcPr>
            <w:tcW w:w="9360" w:type="dxa"/>
          </w:tcPr>
          <w:p w14:paraId="59CB9900" w14:textId="43E9E8F7" w:rsidR="5D342832" w:rsidRDefault="353E420B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2.1 </w:t>
            </w:r>
            <w:r w:rsidR="052021C8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Report </w:t>
            </w:r>
            <w:r w:rsidR="032F60AC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he trained model</w:t>
            </w:r>
            <w:r w:rsidR="677DCEBA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’s performance on the test set</w:t>
            </w:r>
            <w:r w:rsidR="032F60AC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using the BLEU method</w:t>
            </w:r>
            <w:r w:rsidR="1DE582D3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and discuss.</w:t>
            </w:r>
          </w:p>
        </w:tc>
      </w:tr>
    </w:tbl>
    <w:p w14:paraId="6DF05BA2" w14:textId="3624DF91" w:rsidR="00D31FE9" w:rsidRDefault="00D31FE9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x score: 1.0</w:t>
      </w:r>
    </w:p>
    <w:p w14:paraId="289378CB" w14:textId="65E860D4" w:rsidR="00D31FE9" w:rsidRDefault="00D31FE9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score: 0.09</w:t>
      </w:r>
    </w:p>
    <w:p w14:paraId="1ED790C4" w14:textId="11F8B78A" w:rsidR="00D31FE9" w:rsidRDefault="00D31FE9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erage score: 0.53</w:t>
      </w:r>
    </w:p>
    <w:p w14:paraId="018D340D" w14:textId="463EAFF0" w:rsidR="47446D6F" w:rsidRDefault="00BB30AB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Evalutaion_bleu function added in </w:t>
      </w:r>
      <w:r w:rsidRPr="006F5809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util.py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mputed the bleu score. </w:t>
      </w:r>
      <w:r w:rsidR="00D75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overall average BLEU score </w:t>
      </w:r>
      <w:r w:rsidR="002A4F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 0.5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 w:rsidR="002A4F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This indicates that the trained model could extract some information from reference caption</w:t>
      </w:r>
      <w:r w:rsidR="00EC51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2A4F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but fails to generate </w:t>
      </w:r>
      <w:r w:rsidR="00EC51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ccurate caption that can describe the image </w:t>
      </w:r>
      <w:r w:rsidR="008D6B7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ecise</w:t>
      </w:r>
      <w:r w:rsidR="008D10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y</w:t>
      </w:r>
      <w:r w:rsidR="00EC51D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1F442C16" w14:textId="3310366D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DD7A8F6" w14:textId="77777777" w:rsidR="00EC51D0" w:rsidRDefault="00EC51D0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2A54CAF6" w14:textId="77777777" w:rsidTr="61254DB6">
        <w:tc>
          <w:tcPr>
            <w:tcW w:w="9360" w:type="dxa"/>
          </w:tcPr>
          <w:p w14:paraId="5D00157A" w14:textId="349E412F" w:rsidR="730FE7E1" w:rsidRDefault="63B6339A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lastRenderedPageBreak/>
              <w:t xml:space="preserve">2.2.2 Present </w:t>
            </w:r>
            <w:r w:rsidR="1B4D5107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test image with </w:t>
            </w:r>
            <w:r w:rsidR="4EF4A012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high BLEU score and </w:t>
            </w:r>
            <w:r w:rsidR="4F37CDEE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with </w:t>
            </w:r>
            <w:r w:rsidR="5612F0EA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low </w:t>
            </w:r>
            <w:r w:rsidR="17709A9A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score,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along with your model’s generated captions and the 5 reference captions.</w:t>
            </w:r>
          </w:p>
        </w:tc>
      </w:tr>
    </w:tbl>
    <w:p w14:paraId="32EEBC91" w14:textId="7BEA3439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9634" w:type="dxa"/>
        <w:tblLook w:val="06A0" w:firstRow="1" w:lastRow="0" w:firstColumn="1" w:lastColumn="0" w:noHBand="1" w:noVBand="1"/>
      </w:tblPr>
      <w:tblGrid>
        <w:gridCol w:w="3636"/>
        <w:gridCol w:w="3589"/>
        <w:gridCol w:w="2409"/>
      </w:tblGrid>
      <w:tr w:rsidR="39AACE25" w14:paraId="1899F9CE" w14:textId="77777777" w:rsidTr="006E0B02">
        <w:tc>
          <w:tcPr>
            <w:tcW w:w="9634" w:type="dxa"/>
            <w:gridSpan w:val="3"/>
            <w:shd w:val="clear" w:color="auto" w:fill="DEEAF6" w:themeFill="accent5" w:themeFillTint="33"/>
          </w:tcPr>
          <w:p w14:paraId="59645CF2" w14:textId="372C952E" w:rsidR="030739F1" w:rsidRDefault="030739F1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7059B244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mple with high BLEU score</w:t>
            </w:r>
          </w:p>
        </w:tc>
      </w:tr>
      <w:tr w:rsidR="006E0B02" w14:paraId="6A33D2EB" w14:textId="77777777" w:rsidTr="006E0B02">
        <w:tc>
          <w:tcPr>
            <w:tcW w:w="3636" w:type="dxa"/>
            <w:shd w:val="clear" w:color="auto" w:fill="DEEAF6" w:themeFill="accent5" w:themeFillTint="33"/>
          </w:tcPr>
          <w:p w14:paraId="78B6E2B6" w14:textId="28F7BF0A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589" w:type="dxa"/>
            <w:shd w:val="clear" w:color="auto" w:fill="DEEAF6" w:themeFill="accent5" w:themeFillTint="33"/>
          </w:tcPr>
          <w:p w14:paraId="65E47C8B" w14:textId="2D235D86" w:rsidR="39AACE25" w:rsidRDefault="2C5A648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4116C343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2409" w:type="dxa"/>
            <w:shd w:val="clear" w:color="auto" w:fill="DEEAF6" w:themeFill="accent5" w:themeFillTint="33"/>
          </w:tcPr>
          <w:p w14:paraId="2E359FFA" w14:textId="5032781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006E0B02" w14:paraId="1336FB76" w14:textId="77777777" w:rsidTr="006E0B02">
        <w:tc>
          <w:tcPr>
            <w:tcW w:w="3636" w:type="dxa"/>
          </w:tcPr>
          <w:p w14:paraId="040D8FE1" w14:textId="11BE51A0" w:rsidR="39AACE25" w:rsidRDefault="00CF3266" w:rsidP="00CF3266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 w:themeColor="text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re: 0.8</w:t>
            </w:r>
            <w:r w:rsidR="005A185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  <w:p w14:paraId="08923D7A" w14:textId="77777777" w:rsidR="00CF3266" w:rsidRDefault="00CF3266" w:rsidP="00CF3266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8CD3B84" w14:textId="5AAB9113" w:rsidR="39AACE25" w:rsidRDefault="0076379E" w:rsidP="006E0B0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6379E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03B7B6B5" wp14:editId="03537166">
                  <wp:extent cx="1860550" cy="1749435"/>
                  <wp:effectExtent l="0" t="0" r="6350" b="317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7624" cy="1793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2E8F3BA" w14:textId="2175BF06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7BE1689" w14:textId="5F8347DE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89" w:type="dxa"/>
          </w:tcPr>
          <w:p w14:paraId="4C70196C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80758F0" w14:textId="77777777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192EDC9" w14:textId="38E0426B" w:rsidR="39AACE25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5A185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lack dog splashes through the water</w:t>
            </w:r>
            <w:r w:rsidR="00D7568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69E26DC" w14:textId="3F590C1D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="005A185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rown and tan dog is running through shallow water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1CA8C95" w14:textId="6C254F33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3. </w:t>
            </w:r>
            <w:r w:rsidR="005A185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dog is running in the ocean beside the beach</w:t>
            </w:r>
            <w:r w:rsidR="004A671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  <w:p w14:paraId="0BE1E7F2" w14:textId="66C9BC40" w:rsid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4. </w:t>
            </w:r>
            <w:r w:rsidR="005A185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dog running through water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  <w:p w14:paraId="4114BBE6" w14:textId="2FE02503" w:rsidR="00994BE9" w:rsidRPr="00994BE9" w:rsidRDefault="00994BE9" w:rsidP="00994BE9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5. </w:t>
            </w:r>
            <w:r w:rsidR="005A185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</w:t>
            </w:r>
            <w:r w:rsidR="0042355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</w:t>
            </w:r>
            <w:r w:rsidRPr="00994B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dog splashes running across water</w:t>
            </w:r>
            <w:r w:rsidR="004A671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.</w:t>
            </w:r>
          </w:p>
        </w:tc>
        <w:tc>
          <w:tcPr>
            <w:tcW w:w="2409" w:type="dxa"/>
          </w:tcPr>
          <w:p w14:paraId="2BE31632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7A003914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2DC2FEF" w14:textId="324B8EA3" w:rsidR="0076379E" w:rsidRPr="00CF3266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789A7B44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401399E" w14:textId="77777777" w:rsidR="0076379E" w:rsidRDefault="0076379E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9B22071" w14:textId="1339864E" w:rsidR="39AACE25" w:rsidRPr="0076379E" w:rsidRDefault="0054348A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</w:t>
            </w:r>
            <w:r w:rsidR="0076379E" w:rsidRPr="0076379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black dog is running through the water</w:t>
            </w:r>
          </w:p>
        </w:tc>
      </w:tr>
      <w:tr w:rsidR="39AACE25" w14:paraId="72D992E3" w14:textId="77777777" w:rsidTr="006E0B02">
        <w:tc>
          <w:tcPr>
            <w:tcW w:w="9634" w:type="dxa"/>
            <w:gridSpan w:val="3"/>
            <w:shd w:val="clear" w:color="auto" w:fill="DEEAF6" w:themeFill="accent5" w:themeFillTint="33"/>
          </w:tcPr>
          <w:p w14:paraId="173FF3B0" w14:textId="6C8E7741" w:rsidR="4C71BD1E" w:rsidRDefault="282834D3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4C71BD1E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ample with low BLEU score</w:t>
            </w:r>
          </w:p>
        </w:tc>
      </w:tr>
      <w:tr w:rsidR="006E0B02" w14:paraId="261BBEC8" w14:textId="77777777" w:rsidTr="006E0B02">
        <w:tc>
          <w:tcPr>
            <w:tcW w:w="3636" w:type="dxa"/>
          </w:tcPr>
          <w:p w14:paraId="6E1CAC4C" w14:textId="27E93585" w:rsidR="006E0B02" w:rsidRDefault="00CF3266" w:rsidP="006E0B02">
            <w:pPr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noProof/>
                <w:color w:val="000000" w:themeColor="text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t>core: 0.09</w:t>
            </w:r>
          </w:p>
          <w:p w14:paraId="4A97162F" w14:textId="77777777" w:rsidR="00CF3266" w:rsidRDefault="00CF3266" w:rsidP="006E0B02">
            <w:pPr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</w:pPr>
          </w:p>
          <w:p w14:paraId="4DC12C8E" w14:textId="3B4F592B" w:rsidR="39AACE25" w:rsidRDefault="006E0B02" w:rsidP="006E0B02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376220F0" wp14:editId="64A5BBA9">
                  <wp:extent cx="1402918" cy="2292350"/>
                  <wp:effectExtent l="0" t="0" r="6985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2131" cy="2307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CA0DC2" w14:textId="6816B882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589" w:type="dxa"/>
          </w:tcPr>
          <w:p w14:paraId="0C45F91D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24A37D3" w14:textId="0CC787F8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DB7FFB9" w14:textId="76DA32BF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BD9C1B9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7E64B372" w14:textId="326521CB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5A185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o guys are playing horse shoe together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8450995" w14:textId="7759D7D5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guys playing horseshoe</w:t>
            </w:r>
            <w:r w:rsidR="00AA7A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0B8D8BFF" w14:textId="4CBA09E1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men playing horseshoes</w:t>
            </w:r>
            <w:r w:rsidR="00AA7A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50407AA5" w14:textId="58EAF5C8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men wearing jeans and sunglasses are playing horseshoes</w:t>
            </w:r>
            <w:r w:rsidR="00AA7A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3EF76E69" w14:textId="1326F753" w:rsidR="39AACE25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wo people play horseshoes</w:t>
            </w:r>
            <w:r w:rsidR="00AA7AA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2409" w:type="dxa"/>
          </w:tcPr>
          <w:p w14:paraId="045D72FA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7BF91A6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795FD0D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30D67AD8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7ACA61A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62FFDD6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F85A40E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34E88C4" w14:textId="2C73B65B" w:rsidR="39AACE25" w:rsidRPr="006E0B02" w:rsidRDefault="00CF3266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wo guys</w:t>
            </w:r>
            <w:r w:rsidR="006E0B02"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run through the grass</w:t>
            </w:r>
          </w:p>
        </w:tc>
      </w:tr>
    </w:tbl>
    <w:p w14:paraId="2A47C3FB" w14:textId="77777777" w:rsidR="00D31FE9" w:rsidRDefault="00D31FE9" w:rsidP="39AACE25">
      <w:pPr>
        <w:spacing w:before="24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6C77C0B0" w14:textId="2C740DF2" w:rsidR="47446D6F" w:rsidRDefault="45913FEA" w:rsidP="39AACE25">
      <w:pPr>
        <w:spacing w:before="240"/>
        <w:rPr>
          <w:rFonts w:ascii="Arial" w:eastAsia="Arial" w:hAnsi="Arial" w:cs="Arial"/>
          <w:color w:val="000000" w:themeColor="text1"/>
          <w:sz w:val="26"/>
          <w:szCs w:val="26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(2) Cosine similarity for evaluation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20182E84" w14:textId="77777777" w:rsidTr="61254DB6">
        <w:tc>
          <w:tcPr>
            <w:tcW w:w="9360" w:type="dxa"/>
          </w:tcPr>
          <w:p w14:paraId="09068344" w14:textId="00F5D8D8" w:rsidR="49822BB5" w:rsidRDefault="08BAAB73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2.</w:t>
            </w:r>
            <w:r w:rsidR="3B5FEA7A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Report the trained model’s performance on the test set using the </w:t>
            </w:r>
            <w:r w:rsidR="13A534FE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ethod</w:t>
            </w:r>
            <w:r w:rsidR="289D38CE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and discuss.</w:t>
            </w:r>
          </w:p>
        </w:tc>
      </w:tr>
    </w:tbl>
    <w:p w14:paraId="31B93F91" w14:textId="6EA721D6" w:rsidR="00D31FE9" w:rsidRDefault="00D31FE9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lastRenderedPageBreak/>
        <w:t>M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x score: 0.81; Min score: -0.08; Average score: 0.38</w:t>
      </w:r>
    </w:p>
    <w:p w14:paraId="4C22F965" w14:textId="01D61723" w:rsidR="47446D6F" w:rsidRDefault="00BB30AB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Cos_similarity function added in </w:t>
      </w:r>
      <w:r w:rsidRPr="006F5809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decoder.py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as used to compute cosine similarity score. </w:t>
      </w:r>
      <w:r w:rsidR="00B91A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overall average cosine similarity score is 0.</w:t>
      </w:r>
      <w:r w:rsidR="00F750A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8</w:t>
      </w:r>
      <w:r w:rsidR="00B91A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which </w:t>
      </w:r>
      <w:r w:rsidR="00B1250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ws that the model could generate fairly accurate captions, but it might fail to capture some keywords included in reference captions.</w:t>
      </w:r>
    </w:p>
    <w:p w14:paraId="0D424DB8" w14:textId="77777777" w:rsidR="00D31FE9" w:rsidRDefault="00D31FE9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3522E52B" w14:textId="77777777" w:rsidTr="61254DB6">
        <w:tc>
          <w:tcPr>
            <w:tcW w:w="9360" w:type="dxa"/>
          </w:tcPr>
          <w:p w14:paraId="7B9F5595" w14:textId="53C7E07F" w:rsidR="048383B6" w:rsidRDefault="4417D796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2.</w:t>
            </w:r>
            <w:r w:rsidR="0D13A7C7" w:rsidRPr="61254DB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Present </w:t>
            </w:r>
            <w:r w:rsidR="65279B1C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one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sample test image with </w:t>
            </w:r>
            <w:r w:rsidR="45E5003F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>high cosine similarity score and</w:t>
            </w:r>
            <w:r w:rsidR="5EF902FE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one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sample with</w:t>
            </w:r>
            <w:r w:rsidR="5478B299"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a </w:t>
            </w:r>
            <w:r w:rsidRPr="61254DB6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  <w:lang w:val="en-GB"/>
              </w:rPr>
              <w:t xml:space="preserve"> low score, along with your model’s generated captions and the 5 reference captions.</w:t>
            </w:r>
          </w:p>
        </w:tc>
      </w:tr>
    </w:tbl>
    <w:p w14:paraId="14A9A458" w14:textId="7BEA3439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9493" w:type="dxa"/>
        <w:tblLook w:val="06A0" w:firstRow="1" w:lastRow="0" w:firstColumn="1" w:lastColumn="0" w:noHBand="1" w:noVBand="1"/>
      </w:tblPr>
      <w:tblGrid>
        <w:gridCol w:w="3681"/>
        <w:gridCol w:w="3402"/>
        <w:gridCol w:w="2410"/>
      </w:tblGrid>
      <w:tr w:rsidR="39AACE25" w14:paraId="3CE8F47D" w14:textId="77777777" w:rsidTr="00D31FE9">
        <w:trPr>
          <w:trHeight w:val="300"/>
        </w:trPr>
        <w:tc>
          <w:tcPr>
            <w:tcW w:w="9493" w:type="dxa"/>
            <w:gridSpan w:val="3"/>
            <w:shd w:val="clear" w:color="auto" w:fill="DEEAF6" w:themeFill="accent5" w:themeFillTint="33"/>
          </w:tcPr>
          <w:p w14:paraId="5321CD02" w14:textId="51C59C13" w:rsidR="3C501836" w:rsidRDefault="3C501836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mple with high </w:t>
            </w:r>
            <w:r w:rsidR="31F38929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core</w:t>
            </w:r>
          </w:p>
        </w:tc>
      </w:tr>
      <w:tr w:rsidR="006E0B02" w14:paraId="37C91EB1" w14:textId="77777777" w:rsidTr="00D31FE9">
        <w:trPr>
          <w:trHeight w:val="289"/>
        </w:trPr>
        <w:tc>
          <w:tcPr>
            <w:tcW w:w="3681" w:type="dxa"/>
            <w:shd w:val="clear" w:color="auto" w:fill="DEEAF6" w:themeFill="accent5" w:themeFillTint="33"/>
          </w:tcPr>
          <w:p w14:paraId="2E595A0B" w14:textId="28F7BF0A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mage</w:t>
            </w:r>
          </w:p>
        </w:tc>
        <w:tc>
          <w:tcPr>
            <w:tcW w:w="3402" w:type="dxa"/>
            <w:shd w:val="clear" w:color="auto" w:fill="DEEAF6" w:themeFill="accent5" w:themeFillTint="33"/>
          </w:tcPr>
          <w:p w14:paraId="247EFD1D" w14:textId="163A8DD0" w:rsidR="39AACE25" w:rsidRDefault="171FC6E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</w:t>
            </w:r>
            <w:r w:rsidR="4116C343"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eference captions</w:t>
            </w:r>
          </w:p>
        </w:tc>
        <w:tc>
          <w:tcPr>
            <w:tcW w:w="2410" w:type="dxa"/>
            <w:shd w:val="clear" w:color="auto" w:fill="DEEAF6" w:themeFill="accent5" w:themeFillTint="33"/>
          </w:tcPr>
          <w:p w14:paraId="715E1F31" w14:textId="5032781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odel generated caption</w:t>
            </w:r>
          </w:p>
        </w:tc>
      </w:tr>
      <w:tr w:rsidR="006E0B02" w14:paraId="345A8EF5" w14:textId="77777777" w:rsidTr="00D31FE9">
        <w:trPr>
          <w:trHeight w:val="4088"/>
        </w:trPr>
        <w:tc>
          <w:tcPr>
            <w:tcW w:w="3681" w:type="dxa"/>
          </w:tcPr>
          <w:p w14:paraId="74C09945" w14:textId="0AE67F7E" w:rsidR="39AACE25" w:rsidRDefault="00CF3266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 w:themeColor="text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re: 0.74</w:t>
            </w:r>
          </w:p>
          <w:p w14:paraId="498720FB" w14:textId="1F9D76E0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D82AC84" w14:textId="29313F63" w:rsidR="00D31FE9" w:rsidRDefault="006E0B02" w:rsidP="00D31FE9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6CE804C4" wp14:editId="26C84589">
                  <wp:extent cx="1405466" cy="2108201"/>
                  <wp:effectExtent l="0" t="0" r="4445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3177" cy="2134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</w:tcPr>
          <w:p w14:paraId="5E259453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5870DC32" w14:textId="2131F2BF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580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earded man in white clothes is sitting on a long bench</w:t>
            </w:r>
          </w:p>
          <w:p w14:paraId="7CBC3D68" w14:textId="1CB5F3FF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="006F580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an dressed in white sitting on a bench</w:t>
            </w:r>
          </w:p>
          <w:p w14:paraId="5C8CB76A" w14:textId="3C20E292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="006F580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an in a white outfit on a bench</w:t>
            </w:r>
          </w:p>
          <w:p w14:paraId="1D65486F" w14:textId="3A9D5BB1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="006F580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an wearing white sits on a wooden bench against a white wall</w:t>
            </w:r>
          </w:p>
          <w:p w14:paraId="72A714D9" w14:textId="739460CF" w:rsidR="00D31FE9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r w:rsidR="006F580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 middle eastern man in a white robe is sitting on a wooden bench with his shoes of</w:t>
            </w:r>
            <w:r w:rsidR="00D31F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</w:t>
            </w:r>
          </w:p>
        </w:tc>
        <w:tc>
          <w:tcPr>
            <w:tcW w:w="2410" w:type="dxa"/>
          </w:tcPr>
          <w:p w14:paraId="78825B28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01E74716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03DBF107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F01A352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6DF7DC4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718C099" w14:textId="77777777" w:rsidR="00CC2CB9" w:rsidRDefault="00CC2CB9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C25B0E5" w14:textId="6D9C0DB6" w:rsidR="39AACE25" w:rsidRPr="00CC2CB9" w:rsidRDefault="00BF54B7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A</w:t>
            </w:r>
            <w:r w:rsidR="00CC2CB9" w:rsidRPr="00CC2CB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man in a white shirt and tie is sitting on a benc</w:t>
            </w:r>
            <w:r w:rsidR="00D31FE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h</w:t>
            </w:r>
          </w:p>
        </w:tc>
      </w:tr>
      <w:tr w:rsidR="39AACE25" w14:paraId="6F08BEC2" w14:textId="77777777" w:rsidTr="00D31FE9">
        <w:trPr>
          <w:trHeight w:val="300"/>
        </w:trPr>
        <w:tc>
          <w:tcPr>
            <w:tcW w:w="9493" w:type="dxa"/>
            <w:gridSpan w:val="3"/>
            <w:shd w:val="clear" w:color="auto" w:fill="DEEAF6" w:themeFill="accent5" w:themeFillTint="33"/>
          </w:tcPr>
          <w:p w14:paraId="1DA603EB" w14:textId="2873F72B" w:rsidR="4C71BD1E" w:rsidRDefault="1FE1BBFF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One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sample with low </w:t>
            </w:r>
            <w:r w:rsidR="6B4C9DC4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cosine similarity </w:t>
            </w:r>
            <w:r w:rsidR="39AACE25" w:rsidRPr="39AACE2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core</w:t>
            </w:r>
          </w:p>
        </w:tc>
      </w:tr>
      <w:tr w:rsidR="006E0B02" w14:paraId="454EDAA1" w14:textId="77777777" w:rsidTr="00D31FE9">
        <w:trPr>
          <w:trHeight w:val="3548"/>
        </w:trPr>
        <w:tc>
          <w:tcPr>
            <w:tcW w:w="3681" w:type="dxa"/>
          </w:tcPr>
          <w:p w14:paraId="5AAEC562" w14:textId="24E7FD3E" w:rsidR="00E05260" w:rsidRDefault="00CF3266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eastAsia"/>
                <w:color w:val="000000" w:themeColor="text1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re: 0.21</w:t>
            </w:r>
          </w:p>
          <w:p w14:paraId="46973C92" w14:textId="77777777" w:rsidR="00CF3266" w:rsidRDefault="00CF3266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3E098BE" w14:textId="5CFC00CA" w:rsidR="00E05260" w:rsidRDefault="006E0B02" w:rsidP="00BB30AB">
            <w:pPr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noProof/>
                <w:color w:val="000000" w:themeColor="text1"/>
                <w:sz w:val="24"/>
                <w:szCs w:val="24"/>
              </w:rPr>
              <w:drawing>
                <wp:inline distT="0" distB="0" distL="0" distR="0" wp14:anchorId="78B88DE2" wp14:editId="4B532026">
                  <wp:extent cx="1250950" cy="1872678"/>
                  <wp:effectExtent l="0" t="0" r="635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4797" cy="18934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2" w:type="dxa"/>
          </w:tcPr>
          <w:p w14:paraId="023DEEA4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C9F1D98" w14:textId="77777777" w:rsid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9C33181" w14:textId="633E137C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6F580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man and two boys standing in spraying water</w:t>
            </w:r>
          </w:p>
          <w:p w14:paraId="404EF33C" w14:textId="11B69D55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2. </w:t>
            </w:r>
            <w:r w:rsidR="006F580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shirtless male looks to his right while water flows over him</w:t>
            </w:r>
          </w:p>
          <w:p w14:paraId="2FD628AD" w14:textId="7A3CFF55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 </w:t>
            </w:r>
            <w:r w:rsidR="006F580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o boys in swimsuits standing under running water</w:t>
            </w:r>
          </w:p>
          <w:p w14:paraId="45E3538F" w14:textId="08B0169A" w:rsidR="006E0B02" w:rsidRPr="006E0B02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4. </w:t>
            </w:r>
            <w:r w:rsidR="006F580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o boys playing in water</w:t>
            </w:r>
          </w:p>
          <w:p w14:paraId="6637BD13" w14:textId="062ACF1F" w:rsidR="39AACE25" w:rsidRDefault="006E0B02" w:rsidP="006E0B02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5. </w:t>
            </w:r>
            <w:r w:rsidR="006F580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Y</w:t>
            </w:r>
            <w:r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ung boys enjoying a spray of water</w:t>
            </w:r>
          </w:p>
        </w:tc>
        <w:tc>
          <w:tcPr>
            <w:tcW w:w="2410" w:type="dxa"/>
          </w:tcPr>
          <w:p w14:paraId="309280FD" w14:textId="77777777" w:rsidR="39AACE25" w:rsidRDefault="39AACE25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EB020AF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1600F023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20FC7DF" w14:textId="77777777" w:rsidR="00E05260" w:rsidRDefault="00E05260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2D75A0A8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4BA9E7AD" w14:textId="77777777" w:rsidR="006E0B02" w:rsidRDefault="006E0B02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</w:p>
          <w:p w14:paraId="633F3EE8" w14:textId="6F028509" w:rsidR="00E05260" w:rsidRPr="00E05260" w:rsidRDefault="00BF54B7" w:rsidP="39AACE2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T</w:t>
            </w:r>
            <w:r w:rsidR="006E0B02"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wo </w:t>
            </w:r>
            <w:r w:rsidR="006F5809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>men</w:t>
            </w:r>
            <w:r w:rsidR="006E0B02" w:rsidRPr="006E0B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GB"/>
              </w:rPr>
              <w:t xml:space="preserve"> are playing in a fountain</w:t>
            </w:r>
          </w:p>
        </w:tc>
      </w:tr>
    </w:tbl>
    <w:p w14:paraId="425C5193" w14:textId="77777777" w:rsidR="00D31FE9" w:rsidRDefault="00D31FE9" w:rsidP="39AACE25">
      <w:pPr>
        <w:spacing w:before="240" w:after="60"/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</w:pPr>
    </w:p>
    <w:p w14:paraId="2F3D1E46" w14:textId="43AC4192" w:rsidR="47446D6F" w:rsidRDefault="1161BDD0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lastRenderedPageBreak/>
        <w:t>2.3 Comparing text similarity methods</w:t>
      </w:r>
      <w:r w:rsidR="0A3F4ADF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[1</w:t>
      </w:r>
      <w:r w:rsidR="17E3C848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>5</w:t>
      </w:r>
      <w:r w:rsidR="0A3F4ADF" w:rsidRPr="3434FAA8">
        <w:rPr>
          <w:rFonts w:ascii="Arial" w:eastAsia="Arial" w:hAnsi="Arial" w:cs="Arial"/>
          <w:b/>
          <w:bCs/>
          <w:color w:val="000000" w:themeColor="text1"/>
          <w:sz w:val="26"/>
          <w:szCs w:val="26"/>
          <w:lang w:val="en-GB"/>
        </w:rPr>
        <w:t xml:space="preserve"> marks]</w:t>
      </w:r>
    </w:p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7FA809BB" w14:textId="77777777" w:rsidTr="3434FAA8">
        <w:tc>
          <w:tcPr>
            <w:tcW w:w="9360" w:type="dxa"/>
          </w:tcPr>
          <w:p w14:paraId="49A4AC34" w14:textId="7E9C442D" w:rsidR="1143DCE8" w:rsidRDefault="4D842DA0" w:rsidP="39AACE25">
            <w:pPr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</w:pPr>
            <w:r w:rsidRPr="3434FA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</w:t>
            </w:r>
            <w:r w:rsidR="33CA0444" w:rsidRPr="3434FA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.1 </w:t>
            </w:r>
            <w:r w:rsidR="363D6A08" w:rsidRPr="3434FAA8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  <w:t xml:space="preserve">Compare the model’s BLEU and cosine similarity scores on the test set and identify some weaknesses and strengths of each method. </w:t>
            </w:r>
          </w:p>
        </w:tc>
      </w:tr>
    </w:tbl>
    <w:p w14:paraId="42A228CB" w14:textId="39E16D12" w:rsidR="00511B0F" w:rsidRDefault="00511B0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08"/>
        <w:gridCol w:w="2757"/>
        <w:gridCol w:w="3685"/>
      </w:tblGrid>
      <w:tr w:rsidR="00DF3321" w14:paraId="58747406" w14:textId="77777777" w:rsidTr="00EA0483">
        <w:tc>
          <w:tcPr>
            <w:tcW w:w="2908" w:type="dxa"/>
          </w:tcPr>
          <w:p w14:paraId="2B38E672" w14:textId="77777777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57" w:type="dxa"/>
          </w:tcPr>
          <w:p w14:paraId="6B6BDEAD" w14:textId="48882D26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LEU Score</w:t>
            </w:r>
          </w:p>
        </w:tc>
        <w:tc>
          <w:tcPr>
            <w:tcW w:w="3685" w:type="dxa"/>
          </w:tcPr>
          <w:p w14:paraId="244A7B99" w14:textId="46B46BA6" w:rsidR="00DF3321" w:rsidRDefault="00DF3321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sine Similarity Score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(rescale</w:t>
            </w:r>
            <w:r w:rsidR="00644A9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</w:t>
            </w:r>
            <w:r w:rsidR="00EA048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)</w:t>
            </w:r>
          </w:p>
        </w:tc>
      </w:tr>
      <w:tr w:rsidR="006F587B" w14:paraId="2331E70A" w14:textId="77777777" w:rsidTr="00EA0483">
        <w:tc>
          <w:tcPr>
            <w:tcW w:w="2908" w:type="dxa"/>
          </w:tcPr>
          <w:p w14:paraId="42793389" w14:textId="0D4EF64D" w:rsidR="006F587B" w:rsidRDefault="006F587B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verall Average Score</w:t>
            </w:r>
          </w:p>
        </w:tc>
        <w:tc>
          <w:tcPr>
            <w:tcW w:w="2757" w:type="dxa"/>
          </w:tcPr>
          <w:p w14:paraId="3EBADB1F" w14:textId="420438F6" w:rsidR="006F587B" w:rsidRDefault="006F587B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5</w:t>
            </w:r>
            <w:r w:rsidR="00FE5C5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685" w:type="dxa"/>
          </w:tcPr>
          <w:p w14:paraId="217511A0" w14:textId="1B31E1FE" w:rsidR="006F587B" w:rsidRDefault="006F587B" w:rsidP="39AACE25">
            <w:pPr>
              <w:spacing w:before="240" w:after="6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.</w:t>
            </w:r>
            <w:r w:rsidR="00CA565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="004D0B3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</w:tbl>
    <w:p w14:paraId="6FE9F874" w14:textId="251E7ADE" w:rsidR="006F587B" w:rsidRDefault="00F35496" w:rsidP="004D0C69">
      <w:pPr>
        <w:spacing w:before="240" w:after="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LEU is computed using a couple of ngrams, which</w:t>
      </w:r>
      <w:r w:rsidR="006F58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an efficiently give us </w:t>
      </w:r>
      <w:r w:rsidR="006F58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6168A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ood</w:t>
      </w:r>
      <w:r w:rsidR="006F58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sult</w:t>
      </w:r>
      <w:r w:rsidR="006F58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hich is close to human evaluation.</w:t>
      </w:r>
      <w:r w:rsid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</w:t>
      </w:r>
      <w:r w:rsidR="00393DB4" w:rsidRP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t the </w:t>
      </w:r>
      <w:r w:rsidR="00D531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rawback</w:t>
      </w:r>
      <w:r w:rsidR="00393DB4" w:rsidRPr="00393DB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BLEU is that it calculates the score irrespective of the meaning and the structure of sentence, as well as the synonyms and other expressions that have the same meaning.</w:t>
      </w:r>
      <w:r w:rsidR="00CA565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sides, the BLEU score might not evaluate the sentence similarity properly when there is no overlaps of n-gram.</w:t>
      </w:r>
      <w:r w:rsidR="00D531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47A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sine similarity has the advantage of being simple, particularly for sparse vectors. However, it does not </w:t>
      </w:r>
      <w:r w:rsidR="006168A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y attention to</w:t>
      </w:r>
      <w:r w:rsidR="00F47A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size of vectors, which means the differences in values is not fully considered.</w:t>
      </w:r>
    </w:p>
    <w:p w14:paraId="3DE8FEA1" w14:textId="5B67FE4B" w:rsidR="47446D6F" w:rsidRDefault="47446D6F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a3"/>
        <w:tblW w:w="9360" w:type="dxa"/>
        <w:tblLayout w:type="fixed"/>
        <w:tblLook w:val="06A0" w:firstRow="1" w:lastRow="0" w:firstColumn="1" w:lastColumn="0" w:noHBand="1" w:noVBand="1"/>
      </w:tblPr>
      <w:tblGrid>
        <w:gridCol w:w="9360"/>
      </w:tblGrid>
      <w:tr w:rsidR="39AACE25" w14:paraId="473A6EEF" w14:textId="77777777" w:rsidTr="00A61B5A">
        <w:tc>
          <w:tcPr>
            <w:tcW w:w="9360" w:type="dxa"/>
          </w:tcPr>
          <w:p w14:paraId="467CE639" w14:textId="476A3515" w:rsidR="6B8EB18A" w:rsidRDefault="363D6A08" w:rsidP="39AACE25">
            <w:r w:rsidRPr="3434FAA8">
              <w:rPr>
                <w:rFonts w:ascii="Times New Roman" w:eastAsia="Times New Roman" w:hAnsi="Times New Roman" w:cs="Times New Roman"/>
                <w:color w:val="24292E"/>
                <w:sz w:val="24"/>
                <w:szCs w:val="24"/>
              </w:rPr>
              <w:t>2.3.2 Show one example where both methods give similar scores, and another example where they do not and discuss.</w:t>
            </w:r>
          </w:p>
        </w:tc>
      </w:tr>
    </w:tbl>
    <w:p w14:paraId="130D7ADA" w14:textId="6AD8FAFC" w:rsidR="00A61B5A" w:rsidRDefault="00493926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5C6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Cosine </w:t>
      </w:r>
      <w:r w:rsidR="00855C60" w:rsidRPr="00855C6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imilarity</w:t>
      </w:r>
      <w:r w:rsidR="00A61B5A" w:rsidRPr="00855C6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score</w:t>
      </w:r>
      <w:r w:rsidR="00A61B5A"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0.2</w:t>
      </w:r>
      <w:r w:rsidR="00A61B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 w:rsidR="00CF32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 BLEU</w:t>
      </w:r>
      <w:r w:rsidR="00A61B5A" w:rsidRPr="00855C6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score</w:t>
      </w:r>
      <w:r w:rsidR="00A61B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0.72</w:t>
      </w:r>
    </w:p>
    <w:p w14:paraId="2E3BF39F" w14:textId="0DC5931B" w:rsidR="47446D6F" w:rsidRDefault="00A977C3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5C6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edicted captio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E31F17"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F7AB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E31F17"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o dogs play in the wat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84CF3CE" w14:textId="3CC0EE54" w:rsidR="00A977C3" w:rsidRDefault="00A977C3" w:rsidP="00A977C3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5C6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ference caption</w:t>
      </w:r>
      <w:r w:rsidR="006168A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</w:p>
    <w:p w14:paraId="4C59A378" w14:textId="10EB498C" w:rsidR="00E31F17" w:rsidRPr="00E31F17" w:rsidRDefault="006168A4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E31F17"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rown dog leaps into the wat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25E10D1C" w14:textId="2D7132D0" w:rsidR="00E31F17" w:rsidRPr="00E31F17" w:rsidRDefault="006168A4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E31F17"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g leaping off a boa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5C0AED5" w14:textId="6AB71CD1" w:rsidR="00E31F17" w:rsidRPr="00E31F17" w:rsidRDefault="006168A4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E31F17"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g wearing a collar jumping from a platform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BFFFC0C" w14:textId="0DD9742A" w:rsidR="00E31F17" w:rsidRPr="00E31F17" w:rsidRDefault="006168A4" w:rsidP="00E31F17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E31F17"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grey and brown dog jumps off a dock into a lak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D1ACB1E" w14:textId="6A4A3ADC" w:rsidR="00A61B5A" w:rsidRPr="00A61B5A" w:rsidRDefault="006168A4" w:rsidP="00A61B5A">
      <w:pPr>
        <w:pStyle w:val="aa"/>
        <w:numPr>
          <w:ilvl w:val="0"/>
          <w:numId w:val="22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E31F17" w:rsidRPr="00E31F1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ight brown dog with his tail in the air jumps of a pontoon toward the water</w:t>
      </w:r>
      <w:r w:rsidR="00A61B5A" w:rsidRPr="00EB0A49">
        <w:rPr>
          <w:noProof/>
        </w:rPr>
        <w:drawing>
          <wp:anchor distT="0" distB="0" distL="114300" distR="114300" simplePos="0" relativeHeight="251659264" behindDoc="0" locked="0" layoutInCell="1" allowOverlap="1" wp14:anchorId="3161EAD3" wp14:editId="57CFD141">
            <wp:simplePos x="0" y="0"/>
            <wp:positionH relativeFrom="column">
              <wp:posOffset>0</wp:posOffset>
            </wp:positionH>
            <wp:positionV relativeFrom="paragraph">
              <wp:posOffset>339725</wp:posOffset>
            </wp:positionV>
            <wp:extent cx="2197100" cy="1622425"/>
            <wp:effectExtent l="0" t="0" r="0" b="3175"/>
            <wp:wrapSquare wrapText="bothSides"/>
            <wp:docPr id="6" name="图片 6" descr="狗叼着飞盘在水里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狗叼着飞盘在水里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62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3FD47DA" w14:textId="3D2A88F1" w:rsidR="00A61B5A" w:rsidRPr="00A61B5A" w:rsidRDefault="00A61B5A" w:rsidP="00A61B5A">
      <w:pPr>
        <w:spacing w:before="240" w:after="60"/>
        <w:ind w:left="3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A61B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r this sample, BLEU gives a high score of 0.72, while its cosine score is only 0.22. </w:t>
      </w:r>
      <w:r w:rsidR="00CF3266" w:rsidRPr="00A61B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ven though</w:t>
      </w:r>
      <w:r w:rsidRPr="00A61B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predicted caption does not describe the picture properly, it receives a high BLEU score because it has </w:t>
      </w:r>
      <w:r w:rsidR="00B93A88" w:rsidRPr="00A61B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ny</w:t>
      </w:r>
      <w:r w:rsidRPr="00A61B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verlaps of 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grams. In contrast, </w:t>
      </w:r>
      <w:r w:rsidR="00B93A8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this case,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sine similarity </w:t>
      </w:r>
      <w:r w:rsidR="00B93A8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vides us with a more precise evaluation of the generated caption.</w:t>
      </w:r>
    </w:p>
    <w:p w14:paraId="46B96299" w14:textId="77777777" w:rsidR="00A61B5A" w:rsidRPr="00A61B5A" w:rsidRDefault="00A61B5A" w:rsidP="00A61B5A"/>
    <w:p w14:paraId="28EB1A31" w14:textId="77777777" w:rsidR="00CA565B" w:rsidRDefault="00CA565B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358AD57" w14:textId="75BE4B2F" w:rsidR="00855C60" w:rsidRDefault="00855C60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5C6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Cosine similarity scor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0.865; </w:t>
      </w:r>
      <w:r w:rsidRPr="00855C6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BLEU scor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0.862</w:t>
      </w:r>
    </w:p>
    <w:p w14:paraId="00592E14" w14:textId="7CD459F5" w:rsidR="0087315C" w:rsidRDefault="0087315C" w:rsidP="39AACE25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5C6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edicted captio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8F7AB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5A3E66"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n in a blue shirt climbs a rock wall</w:t>
      </w:r>
      <w:r w:rsid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670F9A63" w14:textId="77777777" w:rsidR="005A3E66" w:rsidRDefault="001B26C1" w:rsidP="005A3E66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855C6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ference caption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50785EA9" w14:textId="08C6575E" w:rsidR="005A3E66" w:rsidRPr="005A3E66" w:rsidRDefault="006168A4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5A3E66"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n in a pink shirt climbs a rock fac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34D45435" w14:textId="3C125783" w:rsidR="005A3E66" w:rsidRPr="005A3E66" w:rsidRDefault="006168A4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5A3E66"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n is rock climbing high in the ai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0AF54C9" w14:textId="65CD4BA1" w:rsidR="005A3E66" w:rsidRPr="005A3E66" w:rsidRDefault="006168A4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5A3E66"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erson in a red shirt climbing up a rock face covered in assist handle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154938F" w14:textId="26B4166E" w:rsidR="005A3E66" w:rsidRPr="005A3E66" w:rsidRDefault="006168A4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5A3E66"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ock climber in a red shir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68F4CD2D" w14:textId="0FDB5F3F" w:rsidR="005A3E66" w:rsidRPr="005A3E66" w:rsidRDefault="006168A4" w:rsidP="005A3E66">
      <w:pPr>
        <w:pStyle w:val="aa"/>
        <w:numPr>
          <w:ilvl w:val="0"/>
          <w:numId w:val="23"/>
        </w:num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5A3E66" w:rsidRPr="005A3E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ock climber practices on a rock climbing wall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11B43231" w14:textId="282E484B" w:rsidR="0087315C" w:rsidRPr="0087315C" w:rsidRDefault="005A3E66" w:rsidP="00855C60">
      <w:pPr>
        <w:spacing w:before="240" w:after="6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5A3E66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76D42173" wp14:editId="3D177EA6">
            <wp:simplePos x="0" y="0"/>
            <wp:positionH relativeFrom="column">
              <wp:posOffset>0</wp:posOffset>
            </wp:positionH>
            <wp:positionV relativeFrom="paragraph">
              <wp:posOffset>111760</wp:posOffset>
            </wp:positionV>
            <wp:extent cx="1708150" cy="2564790"/>
            <wp:effectExtent l="0" t="0" r="0" b="635"/>
            <wp:wrapSquare wrapText="bothSides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8150" cy="256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432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s it can be seen, the predicted caption is very close to what is shown in the image. Hence, it is reasonable that we receive a high cosine score because the </w:t>
      </w:r>
      <w:r w:rsidR="00AC78A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ord vectors</w:t>
      </w:r>
      <w:r w:rsidR="00F161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rojected in a multi-dimensional space</w:t>
      </w:r>
      <w:r w:rsidR="00AC78AD">
        <w:rPr>
          <w:rFonts w:ascii="Times New Roman" w:eastAsia="Times New Roman" w:hAnsi="Times New Roman" w:cs="Times New Roman" w:hint="eastAsia"/>
          <w:color w:val="000000" w:themeColor="text1"/>
          <w:sz w:val="24"/>
          <w:szCs w:val="24"/>
        </w:rPr>
        <w:t xml:space="preserve"> </w:t>
      </w:r>
      <w:r w:rsidR="00F161F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ould </w:t>
      </w:r>
      <w:r w:rsidR="00AC78A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ve a small angle. </w:t>
      </w:r>
      <w:r w:rsidR="00BB391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 also obtain</w:t>
      </w:r>
      <w:r w:rsidR="001912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 high BLEU score since </w:t>
      </w:r>
      <w:r w:rsidR="001912FA" w:rsidRPr="00A61B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 has many overlaps of n</w:t>
      </w:r>
      <w:r w:rsidR="001912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grams.</w:t>
      </w:r>
    </w:p>
    <w:p w14:paraId="66B760E4" w14:textId="7764AE4F" w:rsidR="00855C60" w:rsidRDefault="00855C60" w:rsidP="4BFBC367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C8015E4" w14:textId="77777777" w:rsidR="00AC78AD" w:rsidRDefault="00AC78AD" w:rsidP="4BFBC367"/>
    <w:p w14:paraId="1EB5B9E6" w14:textId="3CA96414" w:rsidR="00855C60" w:rsidRDefault="00855C60" w:rsidP="4BFBC367"/>
    <w:p w14:paraId="49711D98" w14:textId="13893141" w:rsidR="00855C60" w:rsidRDefault="00855C60" w:rsidP="4BFBC367"/>
    <w:p w14:paraId="113346B5" w14:textId="772C5B27" w:rsidR="00855C60" w:rsidRDefault="00855C60" w:rsidP="4BFBC367"/>
    <w:p w14:paraId="7BB1D95B" w14:textId="242DFFF3" w:rsidR="00855C60" w:rsidRDefault="00855C60" w:rsidP="4BFBC367"/>
    <w:p w14:paraId="13C0D5E3" w14:textId="67DA1950" w:rsidR="00BB3914" w:rsidRDefault="00BB3914" w:rsidP="4BFBC367"/>
    <w:p w14:paraId="32F5AFD6" w14:textId="5E5BA2A3" w:rsidR="00BB3914" w:rsidRPr="001912FA" w:rsidRDefault="00BB3914" w:rsidP="4BFBC367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912F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sum up, we should pay attention to both evaluation metrics when evaluating the model performance to get an accurate result.</w:t>
      </w:r>
      <w:r w:rsidR="00FC63B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13E8D16" w14:textId="77777777" w:rsidR="00BB3914" w:rsidRDefault="00BB3914" w:rsidP="4BFBC367"/>
    <w:tbl>
      <w:tblPr>
        <w:tblStyle w:val="a3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2B9FC232" w14:paraId="6B7B0400" w14:textId="77777777" w:rsidTr="4BFBC367">
        <w:tc>
          <w:tcPr>
            <w:tcW w:w="9360" w:type="dxa"/>
          </w:tcPr>
          <w:p w14:paraId="576D1538" w14:textId="5DE3B699" w:rsidR="705B3CC7" w:rsidRDefault="188B85C5" w:rsidP="2B9FC232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4BFBC367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Marks reserved for overall quality of report. [5 marks]</w:t>
            </w:r>
          </w:p>
        </w:tc>
      </w:tr>
    </w:tbl>
    <w:p w14:paraId="160065E6" w14:textId="7A9DC44C" w:rsidR="008078D7" w:rsidRDefault="000B1EFF" w:rsidP="2B9FC23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br/>
      </w:r>
      <w:r w:rsidR="4C4FBD15" w:rsidRPr="2B9FC232">
        <w:rPr>
          <w:rFonts w:ascii="Times New Roman" w:eastAsia="Times New Roman" w:hAnsi="Times New Roman" w:cs="Times New Roman"/>
          <w:i/>
          <w:iCs/>
          <w:color w:val="000000" w:themeColor="text1"/>
          <w:sz w:val="24"/>
          <w:szCs w:val="24"/>
        </w:rPr>
        <w:t>No response needed here.</w:t>
      </w:r>
    </w:p>
    <w:p w14:paraId="6BC28282" w14:textId="6D3D0E2A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5185D5FF" w14:textId="5FC1D0B3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17963FC7" w14:textId="0BF9C99E" w:rsidR="008078D7" w:rsidRDefault="008078D7" w:rsidP="2B9FC232">
      <w:pPr>
        <w:rPr>
          <w:rFonts w:ascii="Calibri" w:eastAsia="Calibri" w:hAnsi="Calibri" w:cs="Calibri"/>
          <w:color w:val="000000" w:themeColor="text1"/>
        </w:rPr>
      </w:pPr>
    </w:p>
    <w:p w14:paraId="2C078E63" w14:textId="44266E0D" w:rsidR="008078D7" w:rsidRDefault="008078D7" w:rsidP="2B9FC232"/>
    <w:sectPr w:rsidR="008078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569590" w14:textId="77777777" w:rsidR="001044BA" w:rsidRDefault="001044BA" w:rsidP="00433259">
      <w:pPr>
        <w:spacing w:after="0" w:line="240" w:lineRule="auto"/>
      </w:pPr>
      <w:r>
        <w:separator/>
      </w:r>
    </w:p>
  </w:endnote>
  <w:endnote w:type="continuationSeparator" w:id="0">
    <w:p w14:paraId="44FED2B2" w14:textId="77777777" w:rsidR="001044BA" w:rsidRDefault="001044BA" w:rsidP="00433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7A97D6" w14:textId="77777777" w:rsidR="001044BA" w:rsidRDefault="001044BA" w:rsidP="00433259">
      <w:pPr>
        <w:spacing w:after="0" w:line="240" w:lineRule="auto"/>
      </w:pPr>
      <w:r>
        <w:separator/>
      </w:r>
    </w:p>
  </w:footnote>
  <w:footnote w:type="continuationSeparator" w:id="0">
    <w:p w14:paraId="5CE69EB8" w14:textId="77777777" w:rsidR="001044BA" w:rsidRDefault="001044BA" w:rsidP="004332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A5B0A"/>
    <w:multiLevelType w:val="hybridMultilevel"/>
    <w:tmpl w:val="D15689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84B40"/>
    <w:multiLevelType w:val="hybridMultilevel"/>
    <w:tmpl w:val="132AA3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8025D"/>
    <w:multiLevelType w:val="hybridMultilevel"/>
    <w:tmpl w:val="1C4273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65DDC"/>
    <w:multiLevelType w:val="hybridMultilevel"/>
    <w:tmpl w:val="06961D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E6B08"/>
    <w:multiLevelType w:val="hybridMultilevel"/>
    <w:tmpl w:val="6060BA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7C123F"/>
    <w:multiLevelType w:val="hybridMultilevel"/>
    <w:tmpl w:val="CEAC21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9417F"/>
    <w:multiLevelType w:val="hybridMultilevel"/>
    <w:tmpl w:val="E4DEC3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631F5F"/>
    <w:multiLevelType w:val="hybridMultilevel"/>
    <w:tmpl w:val="4752A8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2D5079"/>
    <w:multiLevelType w:val="hybridMultilevel"/>
    <w:tmpl w:val="769815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4B46DD"/>
    <w:multiLevelType w:val="hybridMultilevel"/>
    <w:tmpl w:val="D45C68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AB7822"/>
    <w:multiLevelType w:val="hybridMultilevel"/>
    <w:tmpl w:val="CF629E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96157"/>
    <w:multiLevelType w:val="hybridMultilevel"/>
    <w:tmpl w:val="8228AE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C70913"/>
    <w:multiLevelType w:val="hybridMultilevel"/>
    <w:tmpl w:val="2BF22F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D80951"/>
    <w:multiLevelType w:val="hybridMultilevel"/>
    <w:tmpl w:val="9A7889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9214F8"/>
    <w:multiLevelType w:val="hybridMultilevel"/>
    <w:tmpl w:val="9F8431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C6152C"/>
    <w:multiLevelType w:val="hybridMultilevel"/>
    <w:tmpl w:val="7FF691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AF1A13"/>
    <w:multiLevelType w:val="hybridMultilevel"/>
    <w:tmpl w:val="3F702D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7241E0"/>
    <w:multiLevelType w:val="hybridMultilevel"/>
    <w:tmpl w:val="C8FADA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A757E0"/>
    <w:multiLevelType w:val="hybridMultilevel"/>
    <w:tmpl w:val="82DA83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D19D0"/>
    <w:multiLevelType w:val="hybridMultilevel"/>
    <w:tmpl w:val="477028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2E1571"/>
    <w:multiLevelType w:val="hybridMultilevel"/>
    <w:tmpl w:val="6C4888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3B251E"/>
    <w:multiLevelType w:val="hybridMultilevel"/>
    <w:tmpl w:val="3D02BE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E748F0"/>
    <w:multiLevelType w:val="hybridMultilevel"/>
    <w:tmpl w:val="A8F8D6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6"/>
  </w:num>
  <w:num w:numId="3">
    <w:abstractNumId w:val="7"/>
  </w:num>
  <w:num w:numId="4">
    <w:abstractNumId w:val="22"/>
  </w:num>
  <w:num w:numId="5">
    <w:abstractNumId w:val="3"/>
  </w:num>
  <w:num w:numId="6">
    <w:abstractNumId w:val="1"/>
  </w:num>
  <w:num w:numId="7">
    <w:abstractNumId w:val="19"/>
  </w:num>
  <w:num w:numId="8">
    <w:abstractNumId w:val="20"/>
  </w:num>
  <w:num w:numId="9">
    <w:abstractNumId w:val="21"/>
  </w:num>
  <w:num w:numId="10">
    <w:abstractNumId w:val="8"/>
  </w:num>
  <w:num w:numId="11">
    <w:abstractNumId w:val="15"/>
  </w:num>
  <w:num w:numId="12">
    <w:abstractNumId w:val="18"/>
  </w:num>
  <w:num w:numId="13">
    <w:abstractNumId w:val="6"/>
  </w:num>
  <w:num w:numId="14">
    <w:abstractNumId w:val="10"/>
  </w:num>
  <w:num w:numId="15">
    <w:abstractNumId w:val="5"/>
  </w:num>
  <w:num w:numId="16">
    <w:abstractNumId w:val="9"/>
  </w:num>
  <w:num w:numId="17">
    <w:abstractNumId w:val="12"/>
  </w:num>
  <w:num w:numId="18">
    <w:abstractNumId w:val="13"/>
  </w:num>
  <w:num w:numId="19">
    <w:abstractNumId w:val="4"/>
  </w:num>
  <w:num w:numId="20">
    <w:abstractNumId w:val="17"/>
  </w:num>
  <w:num w:numId="21">
    <w:abstractNumId w:val="11"/>
  </w:num>
  <w:num w:numId="22">
    <w:abstractNumId w:val="14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LMwNDSztLSwMDFX0lEKTi0uzszPAymwrAUAcX+zYiwAAAA="/>
  </w:docVars>
  <w:rsids>
    <w:rsidRoot w:val="54226A2B"/>
    <w:rsid w:val="00090201"/>
    <w:rsid w:val="000A28DF"/>
    <w:rsid w:val="000B0B0B"/>
    <w:rsid w:val="000B1EFF"/>
    <w:rsid w:val="001044BA"/>
    <w:rsid w:val="0013571F"/>
    <w:rsid w:val="001912FA"/>
    <w:rsid w:val="00196110"/>
    <w:rsid w:val="001B26C1"/>
    <w:rsid w:val="001C3450"/>
    <w:rsid w:val="001F6230"/>
    <w:rsid w:val="00212B85"/>
    <w:rsid w:val="00290592"/>
    <w:rsid w:val="002A4FCA"/>
    <w:rsid w:val="00317CE2"/>
    <w:rsid w:val="00335030"/>
    <w:rsid w:val="00337777"/>
    <w:rsid w:val="00393DB4"/>
    <w:rsid w:val="003A70A2"/>
    <w:rsid w:val="00423552"/>
    <w:rsid w:val="00433259"/>
    <w:rsid w:val="00493926"/>
    <w:rsid w:val="004A671C"/>
    <w:rsid w:val="004D0B3E"/>
    <w:rsid w:val="004D0C69"/>
    <w:rsid w:val="00511B0F"/>
    <w:rsid w:val="00512F5B"/>
    <w:rsid w:val="00526330"/>
    <w:rsid w:val="0054348A"/>
    <w:rsid w:val="00547F0D"/>
    <w:rsid w:val="00564BE7"/>
    <w:rsid w:val="005A185F"/>
    <w:rsid w:val="005A3E66"/>
    <w:rsid w:val="005D432D"/>
    <w:rsid w:val="005D79C7"/>
    <w:rsid w:val="005E7942"/>
    <w:rsid w:val="006168A4"/>
    <w:rsid w:val="00644A91"/>
    <w:rsid w:val="00647807"/>
    <w:rsid w:val="006771DC"/>
    <w:rsid w:val="006844C2"/>
    <w:rsid w:val="006E0B02"/>
    <w:rsid w:val="006F5809"/>
    <w:rsid w:val="006F587B"/>
    <w:rsid w:val="00746E75"/>
    <w:rsid w:val="0076379E"/>
    <w:rsid w:val="007D5B2B"/>
    <w:rsid w:val="008078D7"/>
    <w:rsid w:val="00855C60"/>
    <w:rsid w:val="0087315C"/>
    <w:rsid w:val="008A2640"/>
    <w:rsid w:val="008D10F9"/>
    <w:rsid w:val="008D6B7C"/>
    <w:rsid w:val="008E5DA5"/>
    <w:rsid w:val="008F7AB3"/>
    <w:rsid w:val="00983353"/>
    <w:rsid w:val="009947CE"/>
    <w:rsid w:val="00994BE9"/>
    <w:rsid w:val="009D6AAC"/>
    <w:rsid w:val="00A61B5A"/>
    <w:rsid w:val="00A977C3"/>
    <w:rsid w:val="00AA7AA6"/>
    <w:rsid w:val="00AC78AD"/>
    <w:rsid w:val="00B12507"/>
    <w:rsid w:val="00B34B65"/>
    <w:rsid w:val="00B91A34"/>
    <w:rsid w:val="00B93A88"/>
    <w:rsid w:val="00BA6DAF"/>
    <w:rsid w:val="00BB30AB"/>
    <w:rsid w:val="00BB3914"/>
    <w:rsid w:val="00BC431E"/>
    <w:rsid w:val="00BF54B7"/>
    <w:rsid w:val="00C16B9A"/>
    <w:rsid w:val="00C202B2"/>
    <w:rsid w:val="00C356EA"/>
    <w:rsid w:val="00C56823"/>
    <w:rsid w:val="00C95472"/>
    <w:rsid w:val="00CA565B"/>
    <w:rsid w:val="00CC2CB9"/>
    <w:rsid w:val="00CF00B0"/>
    <w:rsid w:val="00CF3266"/>
    <w:rsid w:val="00D31FE9"/>
    <w:rsid w:val="00D5317B"/>
    <w:rsid w:val="00D5648F"/>
    <w:rsid w:val="00D75689"/>
    <w:rsid w:val="00DE02D1"/>
    <w:rsid w:val="00DF3321"/>
    <w:rsid w:val="00E00DD0"/>
    <w:rsid w:val="00E05260"/>
    <w:rsid w:val="00E1791F"/>
    <w:rsid w:val="00E31F17"/>
    <w:rsid w:val="00E650A0"/>
    <w:rsid w:val="00EA0483"/>
    <w:rsid w:val="00EB0A49"/>
    <w:rsid w:val="00EC51D0"/>
    <w:rsid w:val="00F161FB"/>
    <w:rsid w:val="00F35496"/>
    <w:rsid w:val="00F47A3E"/>
    <w:rsid w:val="00F73DB4"/>
    <w:rsid w:val="00F750AA"/>
    <w:rsid w:val="00FB6385"/>
    <w:rsid w:val="00FC58E8"/>
    <w:rsid w:val="00FC63B8"/>
    <w:rsid w:val="00FC6566"/>
    <w:rsid w:val="00FE5C58"/>
    <w:rsid w:val="01544F6D"/>
    <w:rsid w:val="015A48B6"/>
    <w:rsid w:val="021544EE"/>
    <w:rsid w:val="030739F1"/>
    <w:rsid w:val="03186135"/>
    <w:rsid w:val="032F60AC"/>
    <w:rsid w:val="035D2A07"/>
    <w:rsid w:val="039804A8"/>
    <w:rsid w:val="03E109C5"/>
    <w:rsid w:val="03E948D8"/>
    <w:rsid w:val="048383B6"/>
    <w:rsid w:val="04BED58D"/>
    <w:rsid w:val="052021C8"/>
    <w:rsid w:val="05C6DE62"/>
    <w:rsid w:val="06038324"/>
    <w:rsid w:val="06655A3C"/>
    <w:rsid w:val="06CA4895"/>
    <w:rsid w:val="08BAAB73"/>
    <w:rsid w:val="08BCFD75"/>
    <w:rsid w:val="0945BDD9"/>
    <w:rsid w:val="0A1F2F05"/>
    <w:rsid w:val="0A3F4ADF"/>
    <w:rsid w:val="0A8B3A3B"/>
    <w:rsid w:val="0BC45585"/>
    <w:rsid w:val="0C324189"/>
    <w:rsid w:val="0D087B69"/>
    <w:rsid w:val="0D13A7C7"/>
    <w:rsid w:val="0EB1C074"/>
    <w:rsid w:val="0EC29584"/>
    <w:rsid w:val="0F5176F9"/>
    <w:rsid w:val="1019FCF6"/>
    <w:rsid w:val="1041CF79"/>
    <w:rsid w:val="108C01F7"/>
    <w:rsid w:val="1143DCE8"/>
    <w:rsid w:val="1161BDD0"/>
    <w:rsid w:val="128C390D"/>
    <w:rsid w:val="132E3C7B"/>
    <w:rsid w:val="136974E4"/>
    <w:rsid w:val="13845D21"/>
    <w:rsid w:val="139E59F4"/>
    <w:rsid w:val="13A534FE"/>
    <w:rsid w:val="13C55796"/>
    <w:rsid w:val="14255A01"/>
    <w:rsid w:val="14E8B67A"/>
    <w:rsid w:val="152101F8"/>
    <w:rsid w:val="15AF114B"/>
    <w:rsid w:val="15C3F5F2"/>
    <w:rsid w:val="15E56909"/>
    <w:rsid w:val="16D4F304"/>
    <w:rsid w:val="171FC6E9"/>
    <w:rsid w:val="173B1AFE"/>
    <w:rsid w:val="17709A9A"/>
    <w:rsid w:val="17B59E0A"/>
    <w:rsid w:val="17E3C848"/>
    <w:rsid w:val="182D6BA0"/>
    <w:rsid w:val="1858A2BA"/>
    <w:rsid w:val="188B85C5"/>
    <w:rsid w:val="18AB43F3"/>
    <w:rsid w:val="18B651CC"/>
    <w:rsid w:val="19868B49"/>
    <w:rsid w:val="198D9186"/>
    <w:rsid w:val="19B66C6C"/>
    <w:rsid w:val="1A43BF26"/>
    <w:rsid w:val="1A6A245A"/>
    <w:rsid w:val="1A9DE9D1"/>
    <w:rsid w:val="1AA37977"/>
    <w:rsid w:val="1AC31A7F"/>
    <w:rsid w:val="1AEA5980"/>
    <w:rsid w:val="1B30978C"/>
    <w:rsid w:val="1B4D5107"/>
    <w:rsid w:val="1B5526BE"/>
    <w:rsid w:val="1B6EF281"/>
    <w:rsid w:val="1C78DC8B"/>
    <w:rsid w:val="1C916F83"/>
    <w:rsid w:val="1CCECF81"/>
    <w:rsid w:val="1CE65B27"/>
    <w:rsid w:val="1DB4486E"/>
    <w:rsid w:val="1DE582D3"/>
    <w:rsid w:val="1E29E3D2"/>
    <w:rsid w:val="1F3050F0"/>
    <w:rsid w:val="1FE1BBFF"/>
    <w:rsid w:val="20790C21"/>
    <w:rsid w:val="20A66CB9"/>
    <w:rsid w:val="20AAA577"/>
    <w:rsid w:val="2168DD44"/>
    <w:rsid w:val="220AC0F2"/>
    <w:rsid w:val="229E4275"/>
    <w:rsid w:val="22E75D81"/>
    <w:rsid w:val="236A4522"/>
    <w:rsid w:val="2482028D"/>
    <w:rsid w:val="24A2E05C"/>
    <w:rsid w:val="2545C64B"/>
    <w:rsid w:val="25B658FB"/>
    <w:rsid w:val="27536B66"/>
    <w:rsid w:val="282834D3"/>
    <w:rsid w:val="2834FF71"/>
    <w:rsid w:val="289D38CE"/>
    <w:rsid w:val="28F65682"/>
    <w:rsid w:val="294B61DA"/>
    <w:rsid w:val="29534CD6"/>
    <w:rsid w:val="295DDEED"/>
    <w:rsid w:val="29983163"/>
    <w:rsid w:val="299D2A6A"/>
    <w:rsid w:val="29A88D15"/>
    <w:rsid w:val="2AE07CAE"/>
    <w:rsid w:val="2AE5317B"/>
    <w:rsid w:val="2B78303C"/>
    <w:rsid w:val="2B9FC232"/>
    <w:rsid w:val="2C5A6489"/>
    <w:rsid w:val="2C6D86C6"/>
    <w:rsid w:val="2C7C4D0F"/>
    <w:rsid w:val="2CF0FCB7"/>
    <w:rsid w:val="2DD63582"/>
    <w:rsid w:val="2FEEF464"/>
    <w:rsid w:val="3036C227"/>
    <w:rsid w:val="307116FD"/>
    <w:rsid w:val="30F22E50"/>
    <w:rsid w:val="3158064A"/>
    <w:rsid w:val="31E00504"/>
    <w:rsid w:val="31F38929"/>
    <w:rsid w:val="3269B0A6"/>
    <w:rsid w:val="326C6770"/>
    <w:rsid w:val="332127C1"/>
    <w:rsid w:val="33C38146"/>
    <w:rsid w:val="33CA0444"/>
    <w:rsid w:val="34128CD4"/>
    <w:rsid w:val="3434FAA8"/>
    <w:rsid w:val="34C7187F"/>
    <w:rsid w:val="34F13301"/>
    <w:rsid w:val="353E420B"/>
    <w:rsid w:val="363D6A08"/>
    <w:rsid w:val="36E85826"/>
    <w:rsid w:val="3787E191"/>
    <w:rsid w:val="381119C2"/>
    <w:rsid w:val="38A6A8CD"/>
    <w:rsid w:val="3937DD14"/>
    <w:rsid w:val="395A6C26"/>
    <w:rsid w:val="399FF9D7"/>
    <w:rsid w:val="39A3BA0C"/>
    <w:rsid w:val="39AACE25"/>
    <w:rsid w:val="39B622C7"/>
    <w:rsid w:val="3B5235F9"/>
    <w:rsid w:val="3B5FEA7A"/>
    <w:rsid w:val="3C501836"/>
    <w:rsid w:val="3C84A0F0"/>
    <w:rsid w:val="3DBAB932"/>
    <w:rsid w:val="3E3AE38D"/>
    <w:rsid w:val="3E8C096B"/>
    <w:rsid w:val="3EB2CFB5"/>
    <w:rsid w:val="3EF0946A"/>
    <w:rsid w:val="3F8AD41A"/>
    <w:rsid w:val="3FC79893"/>
    <w:rsid w:val="3FD46C39"/>
    <w:rsid w:val="401F84AB"/>
    <w:rsid w:val="4116C343"/>
    <w:rsid w:val="42188DEC"/>
    <w:rsid w:val="43A2B437"/>
    <w:rsid w:val="4417D796"/>
    <w:rsid w:val="441DAA2F"/>
    <w:rsid w:val="4536D3BF"/>
    <w:rsid w:val="4549A2E9"/>
    <w:rsid w:val="45913FEA"/>
    <w:rsid w:val="45E5003F"/>
    <w:rsid w:val="47446D6F"/>
    <w:rsid w:val="4790A8E1"/>
    <w:rsid w:val="482AEE86"/>
    <w:rsid w:val="4873B06F"/>
    <w:rsid w:val="4911061F"/>
    <w:rsid w:val="492CA6F8"/>
    <w:rsid w:val="49822BB5"/>
    <w:rsid w:val="4A47E5F6"/>
    <w:rsid w:val="4A5056CF"/>
    <w:rsid w:val="4A832DED"/>
    <w:rsid w:val="4ACC2500"/>
    <w:rsid w:val="4AFD892F"/>
    <w:rsid w:val="4BFBC367"/>
    <w:rsid w:val="4C48DDAF"/>
    <w:rsid w:val="4C4FBD15"/>
    <w:rsid w:val="4C71BD1E"/>
    <w:rsid w:val="4C90E4B5"/>
    <w:rsid w:val="4CCBA1C9"/>
    <w:rsid w:val="4D23F6C9"/>
    <w:rsid w:val="4D842DA0"/>
    <w:rsid w:val="4E123971"/>
    <w:rsid w:val="4E3E22DB"/>
    <w:rsid w:val="4E63EDC5"/>
    <w:rsid w:val="4EF4A012"/>
    <w:rsid w:val="4F37CDEE"/>
    <w:rsid w:val="4FAFCC04"/>
    <w:rsid w:val="510D5AC4"/>
    <w:rsid w:val="5119021C"/>
    <w:rsid w:val="51236B88"/>
    <w:rsid w:val="51DE9C76"/>
    <w:rsid w:val="5289EE44"/>
    <w:rsid w:val="52B9CE84"/>
    <w:rsid w:val="52E0E079"/>
    <w:rsid w:val="53400FDB"/>
    <w:rsid w:val="54226A2B"/>
    <w:rsid w:val="5478B299"/>
    <w:rsid w:val="55E6DF39"/>
    <w:rsid w:val="5612F0EA"/>
    <w:rsid w:val="5633A3AE"/>
    <w:rsid w:val="5633B43E"/>
    <w:rsid w:val="57A261E7"/>
    <w:rsid w:val="580CF3AA"/>
    <w:rsid w:val="5950C15A"/>
    <w:rsid w:val="5995773D"/>
    <w:rsid w:val="5A691298"/>
    <w:rsid w:val="5AEA87DD"/>
    <w:rsid w:val="5B9771BE"/>
    <w:rsid w:val="5BBDD371"/>
    <w:rsid w:val="5BC1BED7"/>
    <w:rsid w:val="5C214981"/>
    <w:rsid w:val="5CE460A9"/>
    <w:rsid w:val="5D342832"/>
    <w:rsid w:val="5E0978FE"/>
    <w:rsid w:val="5E2D4FC7"/>
    <w:rsid w:val="5E75CAAF"/>
    <w:rsid w:val="5EF902FE"/>
    <w:rsid w:val="5F0E30DD"/>
    <w:rsid w:val="5F1D3B32"/>
    <w:rsid w:val="5FB41437"/>
    <w:rsid w:val="5FE2739D"/>
    <w:rsid w:val="60E488F9"/>
    <w:rsid w:val="61254DB6"/>
    <w:rsid w:val="61C072DC"/>
    <w:rsid w:val="62200968"/>
    <w:rsid w:val="623B02D6"/>
    <w:rsid w:val="623E6593"/>
    <w:rsid w:val="63B6339A"/>
    <w:rsid w:val="640FFDCA"/>
    <w:rsid w:val="648EDA6D"/>
    <w:rsid w:val="65279B1C"/>
    <w:rsid w:val="65504BC9"/>
    <w:rsid w:val="6618CC3D"/>
    <w:rsid w:val="66C09D69"/>
    <w:rsid w:val="677DCEBA"/>
    <w:rsid w:val="679732E7"/>
    <w:rsid w:val="67BB1843"/>
    <w:rsid w:val="67C659E9"/>
    <w:rsid w:val="68409A8F"/>
    <w:rsid w:val="6876228F"/>
    <w:rsid w:val="695C5743"/>
    <w:rsid w:val="697FD4A3"/>
    <w:rsid w:val="6A84785E"/>
    <w:rsid w:val="6AD102CD"/>
    <w:rsid w:val="6AE51317"/>
    <w:rsid w:val="6B4C9DC4"/>
    <w:rsid w:val="6B8EB18A"/>
    <w:rsid w:val="6CB4E05E"/>
    <w:rsid w:val="6CE3DB6F"/>
    <w:rsid w:val="6D17D08F"/>
    <w:rsid w:val="6D55EF73"/>
    <w:rsid w:val="6E2F9F50"/>
    <w:rsid w:val="6FE3B93C"/>
    <w:rsid w:val="7010B7DA"/>
    <w:rsid w:val="703FDFBF"/>
    <w:rsid w:val="7059B244"/>
    <w:rsid w:val="705B3CC7"/>
    <w:rsid w:val="70C4FC73"/>
    <w:rsid w:val="7195BAA3"/>
    <w:rsid w:val="72417F60"/>
    <w:rsid w:val="730FE7E1"/>
    <w:rsid w:val="735BB410"/>
    <w:rsid w:val="741A1FCD"/>
    <w:rsid w:val="751F1D97"/>
    <w:rsid w:val="769B0800"/>
    <w:rsid w:val="76A1C59B"/>
    <w:rsid w:val="76BAEDF8"/>
    <w:rsid w:val="776BF59B"/>
    <w:rsid w:val="78D1D43D"/>
    <w:rsid w:val="78DD151B"/>
    <w:rsid w:val="7976444B"/>
    <w:rsid w:val="79BB4E54"/>
    <w:rsid w:val="79C7F00C"/>
    <w:rsid w:val="79D9665D"/>
    <w:rsid w:val="7AC09DAB"/>
    <w:rsid w:val="7AD61A7C"/>
    <w:rsid w:val="7B0D4F4F"/>
    <w:rsid w:val="7BACD637"/>
    <w:rsid w:val="7C9060DA"/>
    <w:rsid w:val="7CBE69B0"/>
    <w:rsid w:val="7CF422EB"/>
    <w:rsid w:val="7D0A0FEE"/>
    <w:rsid w:val="7D11071F"/>
    <w:rsid w:val="7DEAE8F7"/>
    <w:rsid w:val="7EAFC145"/>
    <w:rsid w:val="7F09EFCF"/>
    <w:rsid w:val="7F2A0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26A2B"/>
  <w15:chartTrackingRefBased/>
  <w15:docId w15:val="{7B380215-4643-4D5B-9056-D4D175302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Mention"/>
    <w:basedOn w:val="a0"/>
    <w:uiPriority w:val="99"/>
    <w:unhideWhenUsed/>
    <w:rPr>
      <w:color w:val="2B579A"/>
      <w:shd w:val="clear" w:color="auto" w:fill="E6E6E6"/>
    </w:rPr>
  </w:style>
  <w:style w:type="paragraph" w:styleId="a5">
    <w:name w:val="annotation text"/>
    <w:basedOn w:val="a"/>
    <w:link w:val="a6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6">
    <w:name w:val="批注文字 字符"/>
    <w:basedOn w:val="a0"/>
    <w:link w:val="a5"/>
    <w:uiPriority w:val="99"/>
    <w:semiHidden/>
    <w:rPr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8">
    <w:name w:val="Balloon Text"/>
    <w:basedOn w:val="a"/>
    <w:link w:val="a9"/>
    <w:uiPriority w:val="99"/>
    <w:semiHidden/>
    <w:unhideWhenUsed/>
    <w:rsid w:val="00C202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C202B2"/>
    <w:rPr>
      <w:rFonts w:ascii="Segoe UI" w:hAnsi="Segoe UI" w:cs="Segoe UI"/>
      <w:sz w:val="18"/>
      <w:szCs w:val="18"/>
    </w:rPr>
  </w:style>
  <w:style w:type="paragraph" w:styleId="aa">
    <w:name w:val="List Paragraph"/>
    <w:basedOn w:val="a"/>
    <w:uiPriority w:val="34"/>
    <w:qFormat/>
    <w:rsid w:val="008A2640"/>
    <w:pPr>
      <w:ind w:left="720"/>
      <w:contextualSpacing/>
    </w:pPr>
  </w:style>
  <w:style w:type="paragraph" w:styleId="ab">
    <w:name w:val="header"/>
    <w:basedOn w:val="a"/>
    <w:link w:val="ac"/>
    <w:uiPriority w:val="99"/>
    <w:unhideWhenUsed/>
    <w:rsid w:val="004332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c">
    <w:name w:val="页眉 字符"/>
    <w:basedOn w:val="a0"/>
    <w:link w:val="ab"/>
    <w:uiPriority w:val="99"/>
    <w:rsid w:val="00433259"/>
  </w:style>
  <w:style w:type="paragraph" w:styleId="ad">
    <w:name w:val="footer"/>
    <w:basedOn w:val="a"/>
    <w:link w:val="ae"/>
    <w:uiPriority w:val="99"/>
    <w:unhideWhenUsed/>
    <w:rsid w:val="0043325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e">
    <w:name w:val="页脚 字符"/>
    <w:basedOn w:val="a0"/>
    <w:link w:val="ad"/>
    <w:uiPriority w:val="99"/>
    <w:rsid w:val="004332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5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4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37754B-5680-49FB-AAB6-4FC329261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5</TotalTime>
  <Pages>6</Pages>
  <Words>1045</Words>
  <Characters>5962</Characters>
  <Application>Microsoft Office Word</Application>
  <DocSecurity>0</DocSecurity>
  <Lines>49</Lines>
  <Paragraphs>13</Paragraphs>
  <ScaleCrop>false</ScaleCrop>
  <Company/>
  <LinksUpToDate>false</LinksUpToDate>
  <CharactersWithSpaces>6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Stone</dc:creator>
  <cp:keywords/>
  <dc:description/>
  <cp:lastModifiedBy>Kunhao Liang [mm20kl]</cp:lastModifiedBy>
  <cp:revision>94</cp:revision>
  <dcterms:created xsi:type="dcterms:W3CDTF">2021-03-30T20:05:00Z</dcterms:created>
  <dcterms:modified xsi:type="dcterms:W3CDTF">2021-04-24T10:21:00Z</dcterms:modified>
</cp:coreProperties>
</file>